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emf" ContentType="image/x-emf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DA9444" w14:textId="183D6EDF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bookmarkStart w:id="0" w:name="_Hlk520295532"/>
      <w:bookmarkEnd w:id="0"/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ISDS 552</w:t>
      </w:r>
    </w:p>
    <w:p w14:paraId="6276D249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Project on</w:t>
      </w:r>
    </w:p>
    <w:p w14:paraId="036E35B5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Car Dealership (Sales)</w:t>
      </w:r>
    </w:p>
    <w:p w14:paraId="360F058B" w14:textId="77777777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sz w:val="32"/>
          <w:szCs w:val="32"/>
        </w:rPr>
      </w:pPr>
    </w:p>
    <w:p w14:paraId="79548673" w14:textId="77777777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sz w:val="32"/>
          <w:szCs w:val="32"/>
        </w:rPr>
      </w:pPr>
    </w:p>
    <w:p w14:paraId="3AB6EBA1" w14:textId="77777777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noProof/>
          <w:sz w:val="32"/>
          <w:szCs w:val="32"/>
          <w:lang w:val="en-US"/>
        </w:rPr>
        <w:drawing>
          <wp:inline distT="0" distB="0" distL="0" distR="0" wp14:anchorId="2EAA949F" wp14:editId="611466E2">
            <wp:extent cx="5724525" cy="3219450"/>
            <wp:effectExtent l="0" t="0" r="0" b="0"/>
            <wp:docPr id="4" name="Picture 4" descr="aal-auto-dealerau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 descr="aal-auto-dealerauction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58B69" w14:textId="07D325CD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By</w:t>
      </w:r>
    </w:p>
    <w:p w14:paraId="374233DB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Team- S3</w:t>
      </w:r>
    </w:p>
    <w:p w14:paraId="01CC2404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Deepam Khirwar</w:t>
      </w:r>
    </w:p>
    <w:p w14:paraId="0F8E5D8F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Harshita Didwania</w:t>
      </w:r>
    </w:p>
    <w:p w14:paraId="63A801F4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 xml:space="preserve">Kavindu </w:t>
      </w:r>
      <w:proofErr w:type="spellStart"/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Walimunige</w:t>
      </w:r>
      <w:proofErr w:type="spellEnd"/>
    </w:p>
    <w:p w14:paraId="3F5FD7AA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Sanchit Singh</w:t>
      </w:r>
    </w:p>
    <w:p w14:paraId="5AE16F6B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Sathiya Priya Jeevanandan</w:t>
      </w:r>
    </w:p>
    <w:p w14:paraId="157C53D6" w14:textId="77777777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sz w:val="32"/>
          <w:szCs w:val="32"/>
        </w:rPr>
      </w:pPr>
    </w:p>
    <w:p w14:paraId="40BFFC35" w14:textId="77777777" w:rsid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inline distT="0" distB="0" distL="0" distR="0" wp14:anchorId="66BBE51C" wp14:editId="51514A6C">
            <wp:extent cx="4114800" cy="1914525"/>
            <wp:effectExtent l="0" t="0" r="0" b="0"/>
            <wp:docPr id="3" name="Picture 3" descr="Image result for California state university mihaylo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 descr="Image result for California state university mihaylo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BB079" w14:textId="1D0E181E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noProof/>
          <w:sz w:val="32"/>
          <w:szCs w:val="32"/>
        </w:rPr>
        <w:lastRenderedPageBreak/>
        <w:t>WND Diagram</w:t>
      </w:r>
    </w:p>
    <w:p w14:paraId="48776A0F" w14:textId="3B6896B6" w:rsidR="00917D24" w:rsidRPr="00816576" w:rsidRDefault="00917D24" w:rsidP="00816576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816576">
        <w:rPr>
          <w:rFonts w:ascii="Times New Roman" w:hAnsi="Times New Roman" w:cs="Times New Roman"/>
          <w:b/>
          <w:noProof/>
          <w:sz w:val="32"/>
          <w:szCs w:val="32"/>
        </w:rPr>
        <w:t>Match Vehicles with Customer</w:t>
      </w:r>
    </w:p>
    <w:p w14:paraId="366A9DBB" w14:textId="4331FEF6" w:rsidR="00917D24" w:rsidRPr="00816576" w:rsidRDefault="000F255D" w:rsidP="000F255D">
      <w:pPr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inline distT="0" distB="0" distL="0" distR="0" wp14:anchorId="20320863" wp14:editId="34E420AE">
            <wp:extent cx="6257925" cy="60007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7925" cy="600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03591" w14:textId="320A53BB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2B7A3E5E" w14:textId="2B6F8A2C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1575FC45" w14:textId="77777777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586E6FDD" w14:textId="2FCECE56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45E3ED54" w14:textId="77777777" w:rsidR="000F255D" w:rsidRDefault="000F255D" w:rsidP="00816576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31411AE4" w14:textId="6E2B3284" w:rsidR="00C73DDB" w:rsidRPr="00816576" w:rsidRDefault="00C73DDB" w:rsidP="00816576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816576">
        <w:rPr>
          <w:rFonts w:ascii="Times New Roman" w:hAnsi="Times New Roman" w:cs="Times New Roman"/>
          <w:b/>
          <w:noProof/>
          <w:sz w:val="32"/>
          <w:szCs w:val="32"/>
        </w:rPr>
        <w:t>GUI Diagram</w:t>
      </w:r>
    </w:p>
    <w:p w14:paraId="2CBC632C" w14:textId="591EC41F" w:rsidR="00C36F1A" w:rsidRPr="00816576" w:rsidRDefault="00C36F1A" w:rsidP="00816576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816576">
        <w:rPr>
          <w:rFonts w:ascii="Times New Roman" w:hAnsi="Times New Roman" w:cs="Times New Roman"/>
          <w:b/>
          <w:noProof/>
          <w:sz w:val="32"/>
          <w:szCs w:val="32"/>
        </w:rPr>
        <w:t>Match Vehicles with Customer</w:t>
      </w:r>
    </w:p>
    <w:p w14:paraId="6E96DD80" w14:textId="70141273" w:rsidR="00C36F1A" w:rsidRPr="00816576" w:rsidRDefault="00C33605" w:rsidP="00816576">
      <w:pPr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anchor distT="0" distB="0" distL="114300" distR="114300" simplePos="0" relativeHeight="251674112" behindDoc="1" locked="0" layoutInCell="1" allowOverlap="1" wp14:anchorId="5745176D" wp14:editId="5AEE9C18">
            <wp:simplePos x="0" y="0"/>
            <wp:positionH relativeFrom="column">
              <wp:posOffset>-361950</wp:posOffset>
            </wp:positionH>
            <wp:positionV relativeFrom="paragraph">
              <wp:posOffset>399415</wp:posOffset>
            </wp:positionV>
            <wp:extent cx="6494780" cy="6343650"/>
            <wp:effectExtent l="0" t="0" r="1270" b="0"/>
            <wp:wrapThrough wrapText="bothSides">
              <wp:wrapPolygon edited="0">
                <wp:start x="0" y="0"/>
                <wp:lineTo x="0" y="21535"/>
                <wp:lineTo x="21541" y="21535"/>
                <wp:lineTo x="21541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4780" cy="634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189C76" w14:textId="4C18D79A" w:rsidR="00C73DDB" w:rsidRPr="00816576" w:rsidRDefault="00C73DDB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5290D521" w14:textId="39DF458C" w:rsidR="00917D24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33D04072" w14:textId="77777777" w:rsidR="00C33605" w:rsidRPr="00816576" w:rsidRDefault="00C33605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457BEF4A" w14:textId="3E97C525" w:rsidR="00C36F1A" w:rsidRPr="00816576" w:rsidRDefault="00C36F1A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0089F553" w14:textId="3C8DCDAD" w:rsidR="00816576" w:rsidRPr="00816576" w:rsidRDefault="00816576" w:rsidP="00816576">
      <w:pPr>
        <w:pStyle w:val="Heading1"/>
        <w:rPr>
          <w:rFonts w:ascii="Times New Roman" w:hAnsi="Times New Roman" w:cs="Times New Roman"/>
          <w:b/>
          <w:color w:val="000000" w:themeColor="text1"/>
        </w:rPr>
      </w:pPr>
      <w:r w:rsidRPr="00816576">
        <w:rPr>
          <w:rFonts w:ascii="Times New Roman" w:hAnsi="Times New Roman" w:cs="Times New Roman"/>
          <w:b/>
          <w:color w:val="000000" w:themeColor="text1"/>
        </w:rPr>
        <w:t>Sell Car</w:t>
      </w:r>
    </w:p>
    <w:p w14:paraId="3F660944" w14:textId="27183679" w:rsidR="00816576" w:rsidRPr="00816576" w:rsidRDefault="00816576" w:rsidP="00816576">
      <w:pPr>
        <w:pStyle w:val="Heading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816576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WND</w:t>
      </w:r>
    </w:p>
    <w:p w14:paraId="487E4A5F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2FF80218" w14:textId="72838A0C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inline distT="0" distB="0" distL="0" distR="0" wp14:anchorId="0E6016E9" wp14:editId="0306532E">
            <wp:extent cx="5691116" cy="5608955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1116" cy="560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16576">
        <w:rPr>
          <w:rFonts w:ascii="Times New Roman" w:hAnsi="Times New Roman" w:cs="Times New Roman"/>
          <w:sz w:val="32"/>
          <w:szCs w:val="32"/>
        </w:rPr>
        <w:br w:type="page"/>
      </w:r>
    </w:p>
    <w:p w14:paraId="5875158E" w14:textId="538D9B3C" w:rsidR="00816576" w:rsidRPr="004E5131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4E5131">
        <w:rPr>
          <w:rFonts w:ascii="Times New Roman" w:hAnsi="Times New Roman" w:cs="Times New Roman"/>
          <w:b/>
          <w:sz w:val="32"/>
          <w:szCs w:val="32"/>
        </w:rPr>
        <w:t>GUI</w:t>
      </w:r>
      <w:r w:rsidR="004E5131" w:rsidRPr="004E5131">
        <w:rPr>
          <w:rFonts w:ascii="Times New Roman" w:hAnsi="Times New Roman" w:cs="Times New Roman"/>
          <w:b/>
          <w:sz w:val="32"/>
          <w:szCs w:val="32"/>
        </w:rPr>
        <w:br/>
        <w:t>Sell Car</w:t>
      </w:r>
    </w:p>
    <w:p w14:paraId="1EC8C354" w14:textId="4882A7EC" w:rsidR="00816576" w:rsidRPr="00816576" w:rsidRDefault="004E5131" w:rsidP="008165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anchor distT="0" distB="0" distL="114300" distR="114300" simplePos="0" relativeHeight="251675136" behindDoc="1" locked="0" layoutInCell="1" allowOverlap="1" wp14:anchorId="66CC0ED6" wp14:editId="37E86268">
            <wp:simplePos x="0" y="0"/>
            <wp:positionH relativeFrom="column">
              <wp:posOffset>-352425</wp:posOffset>
            </wp:positionH>
            <wp:positionV relativeFrom="paragraph">
              <wp:posOffset>394970</wp:posOffset>
            </wp:positionV>
            <wp:extent cx="6431280" cy="6934200"/>
            <wp:effectExtent l="0" t="0" r="7620" b="0"/>
            <wp:wrapThrough wrapText="bothSides">
              <wp:wrapPolygon edited="0">
                <wp:start x="0" y="0"/>
                <wp:lineTo x="0" y="21541"/>
                <wp:lineTo x="21562" y="21541"/>
                <wp:lineTo x="21562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1280" cy="693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16EA">
        <w:rPr>
          <w:rFonts w:ascii="Times New Roman" w:hAnsi="Times New Roman" w:cs="Times New Roman"/>
          <w:sz w:val="32"/>
          <w:szCs w:val="32"/>
        </w:rPr>
        <w:tab/>
        <w:t xml:space="preserve">     </w:t>
      </w:r>
    </w:p>
    <w:p w14:paraId="2EAA23A0" w14:textId="0D81D2DA" w:rsidR="005D71DB" w:rsidRDefault="005D71DB" w:rsidP="00816576">
      <w:pPr>
        <w:rPr>
          <w:rFonts w:ascii="Times New Roman" w:hAnsi="Times New Roman" w:cs="Times New Roman"/>
          <w:sz w:val="32"/>
          <w:szCs w:val="32"/>
        </w:rPr>
      </w:pPr>
    </w:p>
    <w:p w14:paraId="4B20199A" w14:textId="77777777" w:rsidR="005D71DB" w:rsidRDefault="005D71DB" w:rsidP="00816576">
      <w:pPr>
        <w:rPr>
          <w:rFonts w:ascii="Times New Roman" w:hAnsi="Times New Roman" w:cs="Times New Roman"/>
          <w:sz w:val="32"/>
          <w:szCs w:val="32"/>
        </w:rPr>
      </w:pPr>
    </w:p>
    <w:p w14:paraId="149FA426" w14:textId="6259AAC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sz w:val="32"/>
          <w:szCs w:val="32"/>
        </w:rPr>
        <w:tab/>
      </w:r>
      <w:r w:rsidRPr="00816576">
        <w:rPr>
          <w:rFonts w:ascii="Times New Roman" w:hAnsi="Times New Roman" w:cs="Times New Roman"/>
          <w:sz w:val="32"/>
          <w:szCs w:val="32"/>
        </w:rPr>
        <w:tab/>
      </w:r>
      <w:r w:rsidR="004207AC">
        <w:rPr>
          <w:rFonts w:ascii="Times New Roman" w:hAnsi="Times New Roman" w:cs="Times New Roman"/>
          <w:sz w:val="32"/>
          <w:szCs w:val="32"/>
        </w:rPr>
        <w:t xml:space="preserve"> </w:t>
      </w:r>
      <w:r w:rsidRPr="00816576">
        <w:rPr>
          <w:rFonts w:ascii="Times New Roman" w:hAnsi="Times New Roman" w:cs="Times New Roman"/>
          <w:sz w:val="32"/>
          <w:szCs w:val="32"/>
        </w:rPr>
        <w:t xml:space="preserve">   </w:t>
      </w:r>
    </w:p>
    <w:p w14:paraId="7BD20713" w14:textId="0E120574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b/>
          <w:sz w:val="32"/>
          <w:szCs w:val="32"/>
          <w:lang w:val="en-US"/>
        </w:rPr>
        <w:t>Manage Inventory</w:t>
      </w:r>
    </w:p>
    <w:p w14:paraId="43665ABD" w14:textId="77777777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b/>
          <w:sz w:val="32"/>
          <w:szCs w:val="32"/>
          <w:lang w:val="en-US"/>
        </w:rPr>
        <w:t>WND</w:t>
      </w:r>
    </w:p>
    <w:p w14:paraId="48B3E1CC" w14:textId="28E33D6E" w:rsidR="00816576" w:rsidRPr="00816576" w:rsidRDefault="004F6CF8" w:rsidP="00816576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inline distT="0" distB="0" distL="0" distR="0" wp14:anchorId="30B87882" wp14:editId="0C28353C">
            <wp:extent cx="6391275" cy="46482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nd gp4 new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1275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A207B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2BECF291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3C225D06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0D577970" w14:textId="77777777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sz w:val="32"/>
          <w:szCs w:val="32"/>
          <w:lang w:val="en-US"/>
        </w:rPr>
        <w:tab/>
      </w:r>
    </w:p>
    <w:p w14:paraId="6FDA7163" w14:textId="77777777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</w:p>
    <w:p w14:paraId="2A3CC98B" w14:textId="77777777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</w:p>
    <w:p w14:paraId="790CA698" w14:textId="77777777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</w:p>
    <w:p w14:paraId="3734807F" w14:textId="77777777" w:rsidR="00FA48F7" w:rsidRPr="00816576" w:rsidRDefault="00FA48F7" w:rsidP="00FA48F7">
      <w:pPr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b/>
          <w:sz w:val="32"/>
          <w:szCs w:val="32"/>
          <w:lang w:val="en-US"/>
        </w:rPr>
        <w:t>Manage Inventory</w:t>
      </w:r>
    </w:p>
    <w:p w14:paraId="4ECE2D0D" w14:textId="3B7EA4A4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b/>
          <w:sz w:val="32"/>
          <w:szCs w:val="32"/>
          <w:lang w:val="en-US"/>
        </w:rPr>
        <w:t>GUI</w:t>
      </w:r>
    </w:p>
    <w:p w14:paraId="56A32AE1" w14:textId="282A6F0F" w:rsidR="00816576" w:rsidRPr="00816576" w:rsidRDefault="001E3F4C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inline distT="0" distB="0" distL="0" distR="0" wp14:anchorId="39C20BD0" wp14:editId="3CABDC2D">
            <wp:extent cx="5038725" cy="7096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709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72D8B" w14:textId="77777777" w:rsid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7EF35B93" w14:textId="77777777" w:rsidR="001E3F4C" w:rsidRDefault="001E3F4C" w:rsidP="00816576">
      <w:pPr>
        <w:rPr>
          <w:rFonts w:ascii="Times New Roman" w:hAnsi="Times New Roman" w:cs="Times New Roman"/>
          <w:sz w:val="32"/>
          <w:szCs w:val="32"/>
        </w:rPr>
      </w:pPr>
    </w:p>
    <w:p w14:paraId="3A7850FF" w14:textId="1754F852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t>Sales Commission</w:t>
      </w:r>
    </w:p>
    <w:p w14:paraId="34C813BD" w14:textId="13D17F60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t>WND</w:t>
      </w:r>
    </w:p>
    <w:p w14:paraId="7AAA0FF9" w14:textId="6710494F" w:rsidR="00816576" w:rsidRPr="00816576" w:rsidRDefault="001C2595" w:rsidP="008165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anchor distT="0" distB="0" distL="114300" distR="114300" simplePos="0" relativeHeight="251673088" behindDoc="1" locked="0" layoutInCell="1" allowOverlap="1" wp14:anchorId="060CC8FB" wp14:editId="778799F0">
            <wp:simplePos x="0" y="0"/>
            <wp:positionH relativeFrom="column">
              <wp:posOffset>-847725</wp:posOffset>
            </wp:positionH>
            <wp:positionV relativeFrom="paragraph">
              <wp:posOffset>447040</wp:posOffset>
            </wp:positionV>
            <wp:extent cx="7409180" cy="5095875"/>
            <wp:effectExtent l="0" t="0" r="1270" b="9525"/>
            <wp:wrapThrough wrapText="bothSides">
              <wp:wrapPolygon edited="0">
                <wp:start x="0" y="0"/>
                <wp:lineTo x="0" y="21560"/>
                <wp:lineTo x="21548" y="21560"/>
                <wp:lineTo x="21548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09180" cy="509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33CD3F" w14:textId="08DBF0DE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0355EB97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123BC372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19C599C0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4CA80A1B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73A0C50E" w14:textId="3B4F47A0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3AF2FCC1" w14:textId="112C82C0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t>Sales Commission</w:t>
      </w:r>
    </w:p>
    <w:p w14:paraId="16D758D9" w14:textId="022F0D9B" w:rsidR="00816576" w:rsidRPr="00816576" w:rsidRDefault="004E5131" w:rsidP="0081657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anchor distT="0" distB="0" distL="114300" distR="114300" simplePos="0" relativeHeight="251672064" behindDoc="1" locked="0" layoutInCell="1" allowOverlap="1" wp14:anchorId="61031E91" wp14:editId="62299B2B">
            <wp:simplePos x="0" y="0"/>
            <wp:positionH relativeFrom="column">
              <wp:posOffset>-47625</wp:posOffset>
            </wp:positionH>
            <wp:positionV relativeFrom="paragraph">
              <wp:posOffset>465455</wp:posOffset>
            </wp:positionV>
            <wp:extent cx="5724525" cy="7267575"/>
            <wp:effectExtent l="0" t="0" r="9525" b="9525"/>
            <wp:wrapThrough wrapText="bothSides">
              <wp:wrapPolygon edited="0">
                <wp:start x="0" y="0"/>
                <wp:lineTo x="0" y="21572"/>
                <wp:lineTo x="21564" y="21572"/>
                <wp:lineTo x="21564" y="0"/>
                <wp:lineTo x="0" y="0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726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6576" w:rsidRPr="00816576">
        <w:rPr>
          <w:rFonts w:ascii="Times New Roman" w:hAnsi="Times New Roman" w:cs="Times New Roman"/>
          <w:b/>
          <w:sz w:val="32"/>
          <w:szCs w:val="32"/>
        </w:rPr>
        <w:t>GUI</w:t>
      </w:r>
    </w:p>
    <w:p w14:paraId="5E78436A" w14:textId="204495AF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39E68B8C" w14:textId="08EDEB36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t>Identify Promotional offer</w:t>
      </w:r>
    </w:p>
    <w:p w14:paraId="5C843A5F" w14:textId="55D9FAA8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t>WND</w:t>
      </w:r>
    </w:p>
    <w:p w14:paraId="57C03769" w14:textId="4E9051A6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noProof/>
          <w:color w:val="000000" w:themeColor="text1"/>
          <w:spacing w:val="10"/>
          <w:sz w:val="32"/>
          <w:szCs w:val="32"/>
          <w:lang w:val="en-US"/>
        </w:rPr>
        <w:drawing>
          <wp:inline distT="0" distB="0" distL="0" distR="0" wp14:anchorId="74C7CDF2" wp14:editId="3C0CB534">
            <wp:extent cx="6115050" cy="6581775"/>
            <wp:effectExtent l="0" t="0" r="0" b="0"/>
            <wp:docPr id="22" name="Picture 22" descr="../../Final%20WND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../../Final%20WND5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65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A9C60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0BEDD191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07185F28" w14:textId="77777777" w:rsidR="0086288B" w:rsidRDefault="0086288B" w:rsidP="00FA48F7">
      <w:pPr>
        <w:rPr>
          <w:rFonts w:ascii="Times New Roman" w:hAnsi="Times New Roman" w:cs="Times New Roman"/>
          <w:b/>
          <w:sz w:val="32"/>
          <w:szCs w:val="32"/>
        </w:rPr>
      </w:pPr>
    </w:p>
    <w:p w14:paraId="288816D0" w14:textId="77777777" w:rsidR="00FA48F7" w:rsidRPr="00816576" w:rsidRDefault="00FA48F7" w:rsidP="00FA48F7">
      <w:pPr>
        <w:rPr>
          <w:rFonts w:ascii="Times New Roman" w:hAnsi="Times New Roman" w:cs="Times New Roman"/>
          <w:b/>
          <w:sz w:val="32"/>
          <w:szCs w:val="32"/>
        </w:rPr>
      </w:pPr>
      <w:bookmarkStart w:id="1" w:name="_GoBack"/>
      <w:bookmarkEnd w:id="1"/>
      <w:r w:rsidRPr="00816576">
        <w:rPr>
          <w:rFonts w:ascii="Times New Roman" w:hAnsi="Times New Roman" w:cs="Times New Roman"/>
          <w:b/>
          <w:sz w:val="32"/>
          <w:szCs w:val="32"/>
        </w:rPr>
        <w:t>Identify Promotional offer</w:t>
      </w:r>
    </w:p>
    <w:p w14:paraId="5F78E834" w14:textId="02FF6CFC" w:rsid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t xml:space="preserve">GUI </w:t>
      </w:r>
    </w:p>
    <w:p w14:paraId="3F42CB96" w14:textId="77777777" w:rsidR="00BB6CE2" w:rsidRDefault="00BB6CE2" w:rsidP="00816576">
      <w:pPr>
        <w:rPr>
          <w:rFonts w:ascii="Times New Roman" w:hAnsi="Times New Roman" w:cs="Times New Roman"/>
          <w:b/>
          <w:sz w:val="32"/>
          <w:szCs w:val="32"/>
        </w:rPr>
      </w:pPr>
    </w:p>
    <w:p w14:paraId="0089065F" w14:textId="642B3262" w:rsidR="00BB6CE2" w:rsidRPr="00816576" w:rsidRDefault="00FA48F7" w:rsidP="0081657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val="en-US"/>
        </w:rPr>
        <w:drawing>
          <wp:anchor distT="0" distB="0" distL="114300" distR="114300" simplePos="0" relativeHeight="251676160" behindDoc="1" locked="0" layoutInCell="1" allowOverlap="1" wp14:anchorId="6838CEDD" wp14:editId="45CE4194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353050" cy="7172325"/>
            <wp:effectExtent l="0" t="0" r="0" b="9525"/>
            <wp:wrapThrough wrapText="bothSides">
              <wp:wrapPolygon edited="0">
                <wp:start x="0" y="0"/>
                <wp:lineTo x="0" y="21571"/>
                <wp:lineTo x="21523" y="21571"/>
                <wp:lineTo x="2152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717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70EC48" w14:textId="1EF8A7BF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53255461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5A22FF5A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0BAB120A" w14:textId="444807AE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3CDFC427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2804A01E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sectPr w:rsidR="00816576" w:rsidRPr="008165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LewsDS2NDU1MzRV0lEKTi0uzszPAykwrAUAWlTQxSwAAAA="/>
  </w:docVars>
  <w:rsids>
    <w:rsidRoot w:val="00EC6AEE"/>
    <w:rsid w:val="000F255D"/>
    <w:rsid w:val="001516EA"/>
    <w:rsid w:val="001C2595"/>
    <w:rsid w:val="001E3F4C"/>
    <w:rsid w:val="00314B79"/>
    <w:rsid w:val="00337131"/>
    <w:rsid w:val="004207AC"/>
    <w:rsid w:val="004B3545"/>
    <w:rsid w:val="004D102E"/>
    <w:rsid w:val="004E5131"/>
    <w:rsid w:val="004F6CF8"/>
    <w:rsid w:val="00543652"/>
    <w:rsid w:val="00573C3E"/>
    <w:rsid w:val="005D71DB"/>
    <w:rsid w:val="006959BA"/>
    <w:rsid w:val="006B0B4F"/>
    <w:rsid w:val="00816576"/>
    <w:rsid w:val="0086288B"/>
    <w:rsid w:val="00917D24"/>
    <w:rsid w:val="00B00154"/>
    <w:rsid w:val="00BA2B4A"/>
    <w:rsid w:val="00BB6CE2"/>
    <w:rsid w:val="00C33605"/>
    <w:rsid w:val="00C36F1A"/>
    <w:rsid w:val="00C73DDB"/>
    <w:rsid w:val="00C75F80"/>
    <w:rsid w:val="00CF1930"/>
    <w:rsid w:val="00D40F16"/>
    <w:rsid w:val="00E0637E"/>
    <w:rsid w:val="00E666ED"/>
    <w:rsid w:val="00EC6AEE"/>
    <w:rsid w:val="00FA48F7"/>
    <w:rsid w:val="00FA5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15CFB"/>
  <w15:docId w15:val="{5F524612-C4F2-46FF-A31E-DAC8A3961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17D24"/>
  </w:style>
  <w:style w:type="paragraph" w:styleId="Heading1">
    <w:name w:val="heading 1"/>
    <w:basedOn w:val="Normal"/>
    <w:next w:val="Normal"/>
    <w:link w:val="Heading1Char"/>
    <w:uiPriority w:val="9"/>
    <w:qFormat/>
    <w:rsid w:val="00816576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6576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657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657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5F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F8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85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2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image" Target="media/image11.jpeg"/><Relationship Id="rId15" Type="http://schemas.openxmlformats.org/officeDocument/2006/relationships/image" Target="media/image12.pn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Relationship Id="rId3" Type="http://schemas.openxmlformats.org/officeDocument/2006/relationships/webSettings" Target="webSettings.xml"/><Relationship Id="rId4" Type="http://schemas.openxmlformats.org/officeDocument/2006/relationships/image" Target="media/image1.jpeg"/><Relationship Id="rId5" Type="http://schemas.openxmlformats.org/officeDocument/2006/relationships/image" Target="media/image2.jpe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emf"/><Relationship Id="rId9" Type="http://schemas.openxmlformats.org/officeDocument/2006/relationships/image" Target="media/image6.png"/><Relationship Id="rId10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71</Words>
  <Characters>410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gislative Data Center</Company>
  <LinksUpToDate>false</LinksUpToDate>
  <CharactersWithSpaces>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shita Didwania</dc:creator>
  <cp:lastModifiedBy>kavindu</cp:lastModifiedBy>
  <cp:revision>3</cp:revision>
  <dcterms:created xsi:type="dcterms:W3CDTF">2018-08-01T03:13:00Z</dcterms:created>
  <dcterms:modified xsi:type="dcterms:W3CDTF">2018-08-01T05:15:00Z</dcterms:modified>
</cp:coreProperties>
</file>